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AFBBC" w14:textId="77777777" w:rsidR="00240667" w:rsidRDefault="00240667" w:rsidP="00240667">
      <w:pPr>
        <w:spacing w:line="480" w:lineRule="auto"/>
        <w:jc w:val="center"/>
        <w:rPr>
          <w:rFonts w:ascii="Times New Roman" w:hAnsi="Times New Roman" w:cs="Times New Roman"/>
          <w:sz w:val="24"/>
          <w:szCs w:val="24"/>
          <w:lang w:val="en-US"/>
        </w:rPr>
      </w:pPr>
    </w:p>
    <w:p w14:paraId="0F485AD1" w14:textId="77777777" w:rsidR="00240667" w:rsidRDefault="00240667" w:rsidP="00240667">
      <w:pPr>
        <w:spacing w:line="480" w:lineRule="auto"/>
        <w:jc w:val="center"/>
        <w:rPr>
          <w:rFonts w:ascii="Times New Roman" w:hAnsi="Times New Roman" w:cs="Times New Roman"/>
          <w:sz w:val="24"/>
          <w:szCs w:val="24"/>
          <w:lang w:val="en-US"/>
        </w:rPr>
      </w:pPr>
    </w:p>
    <w:p w14:paraId="111ED2DB" w14:textId="70778644" w:rsidR="00240667" w:rsidRDefault="00240667" w:rsidP="00240667">
      <w:pPr>
        <w:spacing w:line="480" w:lineRule="auto"/>
        <w:jc w:val="center"/>
        <w:rPr>
          <w:rFonts w:ascii="Times New Roman" w:hAnsi="Times New Roman" w:cs="Times New Roman"/>
          <w:sz w:val="24"/>
          <w:szCs w:val="24"/>
          <w:lang w:val="en-US"/>
        </w:rPr>
      </w:pPr>
    </w:p>
    <w:p w14:paraId="3466DF35" w14:textId="698DBB82" w:rsidR="00240667" w:rsidRDefault="00240667" w:rsidP="00240667">
      <w:pPr>
        <w:spacing w:line="480" w:lineRule="auto"/>
        <w:jc w:val="center"/>
        <w:rPr>
          <w:rFonts w:ascii="Times New Roman" w:hAnsi="Times New Roman" w:cs="Times New Roman"/>
          <w:sz w:val="24"/>
          <w:szCs w:val="24"/>
          <w:lang w:val="en-US"/>
        </w:rPr>
      </w:pPr>
    </w:p>
    <w:p w14:paraId="7D5F6076" w14:textId="77777777" w:rsidR="00240667" w:rsidRDefault="00240667" w:rsidP="00240667">
      <w:pPr>
        <w:spacing w:line="480" w:lineRule="auto"/>
        <w:jc w:val="center"/>
        <w:rPr>
          <w:rFonts w:ascii="Times New Roman" w:hAnsi="Times New Roman" w:cs="Times New Roman"/>
          <w:sz w:val="24"/>
          <w:szCs w:val="24"/>
          <w:lang w:val="en-US"/>
        </w:rPr>
      </w:pPr>
    </w:p>
    <w:p w14:paraId="44EB170D" w14:textId="65D0AA36" w:rsidR="006B4366" w:rsidRDefault="006B4366" w:rsidP="00240667">
      <w:pPr>
        <w:spacing w:line="480" w:lineRule="auto"/>
        <w:jc w:val="center"/>
        <w:rPr>
          <w:rFonts w:ascii="Times New Roman" w:hAnsi="Times New Roman" w:cs="Times New Roman"/>
          <w:sz w:val="24"/>
          <w:szCs w:val="24"/>
          <w:lang w:val="en-US"/>
        </w:rPr>
      </w:pPr>
      <w:r w:rsidRPr="006B4366">
        <w:rPr>
          <w:rFonts w:ascii="Times New Roman" w:hAnsi="Times New Roman" w:cs="Times New Roman"/>
          <w:sz w:val="24"/>
          <w:szCs w:val="24"/>
          <w:lang w:val="en-US"/>
        </w:rPr>
        <w:t>Effective Leadership Qualities and Refection of Approach to Leadership</w:t>
      </w:r>
    </w:p>
    <w:p w14:paraId="362A18F3" w14:textId="08745ABF" w:rsidR="006D417D" w:rsidRDefault="006D417D" w:rsidP="0024066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72C9F8F2" w14:textId="0D051BEF" w:rsidR="006D417D" w:rsidRDefault="006D417D" w:rsidP="0024066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7E3774A6" w14:textId="77777777" w:rsidR="00240667" w:rsidRDefault="00240667" w:rsidP="0024066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EF347BF" w14:textId="7ACF4FDB" w:rsidR="006D417D" w:rsidRDefault="006D417D" w:rsidP="00240667">
      <w:pPr>
        <w:spacing w:line="480" w:lineRule="auto"/>
        <w:jc w:val="center"/>
        <w:rPr>
          <w:rFonts w:ascii="Times New Roman" w:hAnsi="Times New Roman" w:cs="Times New Roman"/>
          <w:sz w:val="24"/>
          <w:szCs w:val="24"/>
          <w:lang w:val="en-US"/>
        </w:rPr>
      </w:pPr>
      <w:r w:rsidRPr="006B4366">
        <w:rPr>
          <w:rFonts w:ascii="Times New Roman" w:hAnsi="Times New Roman" w:cs="Times New Roman"/>
          <w:sz w:val="24"/>
          <w:szCs w:val="24"/>
          <w:lang w:val="en-US"/>
        </w:rPr>
        <w:lastRenderedPageBreak/>
        <w:t>Effective Leadership Qualities and Refection of Approach to Leadership</w:t>
      </w:r>
    </w:p>
    <w:p w14:paraId="4A808F19" w14:textId="77777777" w:rsidR="006D417D" w:rsidRDefault="006B4366" w:rsidP="00240667">
      <w:pPr>
        <w:spacing w:line="480" w:lineRule="auto"/>
        <w:jc w:val="center"/>
        <w:rPr>
          <w:rFonts w:ascii="Times New Roman" w:hAnsi="Times New Roman" w:cs="Times New Roman"/>
          <w:b/>
          <w:sz w:val="24"/>
          <w:szCs w:val="24"/>
          <w:lang w:val="en-US"/>
        </w:rPr>
      </w:pPr>
      <w:r w:rsidRPr="006B4366">
        <w:rPr>
          <w:rFonts w:ascii="Times New Roman" w:hAnsi="Times New Roman" w:cs="Times New Roman"/>
          <w:b/>
          <w:sz w:val="24"/>
          <w:szCs w:val="24"/>
          <w:lang w:val="en-US"/>
        </w:rPr>
        <w:t>Effective Leader Characteristics</w:t>
      </w:r>
    </w:p>
    <w:p w14:paraId="41D48236" w14:textId="56210B45"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An effective leader must possess a set of values that they strive to uphold at all times (Vojta, 2010). Fundamentally, these values should enable the leader to meet the moral requirements of their actions in promoting the well-being of the individuals around them (Vojta, 2010). As such, positive values such as honesty, kindness, and integrity are crucial to a leader</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s effectiveness because they target the general good even if their implications may seem unpleasant to some members of the team (Vojta, 2010). Furthermore, an effective leader must consistently refine their values through lifelong learning and a desire for self-improvement (Vojta, 2010). Nonetheless, to effectively determine the values to be adopted and upheld, an effective leader must have a high level of self-knowledge (Spears, 2010). Self-knowledge enables the leader to understand why they believe in certain values and principles, thereby reinforcing their commitment to sustaining these values (Spears, 2010). Moreover, an effective leader can utilize his/her self-knowledge to identify how they can incorporate their strengths in making moral decisions while neutralizing their weaknesses in such circumstances (Spears, 2010).</w:t>
      </w:r>
    </w:p>
    <w:p w14:paraId="65822923" w14:textId="32231082"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 xml:space="preserve">An effective leader is also characterized by an enhanced capacity to tolerate stresses and inconveniences while trying to achieve their goals (Vojta, 2010). This capacity is borne out of an innate ability to maintain one’s composure and confidence under high-pressure situations which may have significant consequences if the wrong choices are made. The effective leader should be able to think logically, eliminate personal bias and avoid making decisions </w:t>
      </w:r>
      <w:r w:rsidR="003C3C17">
        <w:rPr>
          <w:rFonts w:ascii="Times New Roman" w:hAnsi="Times New Roman" w:cs="Times New Roman"/>
          <w:sz w:val="24"/>
          <w:szCs w:val="24"/>
          <w:lang w:val="en-US"/>
        </w:rPr>
        <w:t xml:space="preserve">based </w:t>
      </w:r>
      <w:r w:rsidRPr="006B4366">
        <w:rPr>
          <w:rFonts w:ascii="Times New Roman" w:hAnsi="Times New Roman" w:cs="Times New Roman"/>
          <w:sz w:val="24"/>
          <w:szCs w:val="24"/>
          <w:lang w:val="en-US"/>
        </w:rPr>
        <w:t xml:space="preserve">entirely on their emotions when confronted with stressful situations (Vojta, 2010). Nonetheless, an effective leader should be able to identify and understand their emotions as well as how they can manipulate their emotions to achieve the most useful </w:t>
      </w:r>
      <w:r w:rsidRPr="006B4366">
        <w:rPr>
          <w:rFonts w:ascii="Times New Roman" w:hAnsi="Times New Roman" w:cs="Times New Roman"/>
          <w:sz w:val="24"/>
          <w:szCs w:val="24"/>
          <w:lang w:val="en-US"/>
        </w:rPr>
        <w:lastRenderedPageBreak/>
        <w:t>outcomes in stressful circumstances (Batool, 2013). This requires exceptional emotional intelligence such that the leader can manage their feelings and those of their subordinates in a constructive manner (Batool, 2013). Consequently, an effective leader must also pay attention to the emotions of the individuals around them and identify how they can positively utilize these emotions (Batool, 2013). This implies that an effective leader must also have a genuine interest in improving the individuals around them (Spears, 2010).</w:t>
      </w:r>
    </w:p>
    <w:p w14:paraId="3C52ABAC" w14:textId="77777777" w:rsidR="006D417D" w:rsidRDefault="006B4366" w:rsidP="00240667">
      <w:pPr>
        <w:spacing w:line="480" w:lineRule="auto"/>
        <w:jc w:val="center"/>
        <w:rPr>
          <w:rFonts w:ascii="Times New Roman" w:hAnsi="Times New Roman" w:cs="Times New Roman"/>
          <w:b/>
          <w:sz w:val="24"/>
          <w:szCs w:val="24"/>
          <w:lang w:val="en-US"/>
        </w:rPr>
      </w:pPr>
      <w:r w:rsidRPr="006B4366">
        <w:rPr>
          <w:rFonts w:ascii="Times New Roman" w:hAnsi="Times New Roman" w:cs="Times New Roman"/>
          <w:b/>
          <w:sz w:val="24"/>
          <w:szCs w:val="24"/>
          <w:lang w:val="en-US"/>
        </w:rPr>
        <w:t>Self-Analysis</w:t>
      </w:r>
    </w:p>
    <w:p w14:paraId="68B18F68" w14:textId="77777777"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From a leadership perspective, I think that my capacity to stick to my most important values has been one of my most significant assets. I have progressively acquired a strong attachment to my values which are based on my religion as well as my upbringing. This enabled me to set clear boundaries for what I consider as moral over the years, which made it easier to abide by my values. I also feel that I am naturally inclined towards improving the people around me into better versions of themselves because I find fulfillment in helping others. Essentially, I believe that I have significantly benefitted from the assistance offered by various people around me, which has created a sense of ‘duty’ inside me to genuinely find ways of supporting the people around me. Additionally, I frequently compliment the strengths of other people as well as any exceptional effort that they put as a means of uplifting them and encouraging them to remain consistent.</w:t>
      </w:r>
    </w:p>
    <w:p w14:paraId="2D3526E2" w14:textId="063D0AB2"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 xml:space="preserve">Nonetheless, I frequently struggle with thinking rationally under stressful circumstances. More specifically, I increasingly grow anxious whenever I feel helpless such as when I face challenges that are difficult to solve. This sense of anxiety is often worsened if I realize that my decision will impact other people. Additionally, I am uncomfortable whenever my decisions are scrutinized, even if such scrutiny is helpful. These factors contribute to my lack of composure in stressful situations where I have to make a quick but </w:t>
      </w:r>
      <w:r w:rsidRPr="006B4366">
        <w:rPr>
          <w:rFonts w:ascii="Times New Roman" w:hAnsi="Times New Roman" w:cs="Times New Roman"/>
          <w:sz w:val="24"/>
          <w:szCs w:val="24"/>
          <w:lang w:val="en-US"/>
        </w:rPr>
        <w:lastRenderedPageBreak/>
        <w:t>rational and calculated decision. To minimize these weaknesses, I plan on reading credible self-improvement books written by psychology professionals which can provide me with practical tips to handle stress which I will apply in my everyday life (Batool, 2013). However, I am also not confident in my ability to read the emotions of other people around me to determine whether they are genuine. To improve this ability and my general emotional intelligence, I plan on utilizing various online resources such as Emotional Intelligence classes, certified websites, and webinars to learn more about how I can better manage my emotions (Nelson &amp; Low, 2011).</w:t>
      </w:r>
    </w:p>
    <w:p w14:paraId="365CB777" w14:textId="77777777" w:rsidR="006D417D" w:rsidRDefault="006B4366" w:rsidP="00240667">
      <w:pPr>
        <w:spacing w:line="480" w:lineRule="auto"/>
        <w:jc w:val="center"/>
        <w:rPr>
          <w:rFonts w:ascii="Times New Roman" w:hAnsi="Times New Roman" w:cs="Times New Roman"/>
          <w:b/>
          <w:sz w:val="24"/>
          <w:szCs w:val="24"/>
          <w:lang w:val="en-US"/>
        </w:rPr>
      </w:pPr>
      <w:r w:rsidRPr="006B4366">
        <w:rPr>
          <w:rFonts w:ascii="Times New Roman" w:hAnsi="Times New Roman" w:cs="Times New Roman"/>
          <w:b/>
          <w:sz w:val="24"/>
          <w:szCs w:val="24"/>
          <w:lang w:val="en-US"/>
        </w:rPr>
        <w:t>Example of an Effective Leadership Scenario</w:t>
      </w:r>
    </w:p>
    <w:p w14:paraId="00583820" w14:textId="6ECFFC5E"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During the first few months after the Covid-19 disease was declared a pandemic, an independent non-profit organization in our state organized a training program for advanced palliative care in the face of the challenges presented by the pandemic. Although the program included fundamental training which could enhance our palliative care skills, most of my workmates could not afford to sign up for it since the tickets were expensive. Due to financial constraints because of the losses made during the pandemic, our facility could afford to sign up only a few members of the senior staff for the program. During a meeting with our palliative care team leader, we expressed our desire to sign up for the program, explaining how it would be useful for our skillset and career development. Several days after the meeting, we learned that our palliative care team leader had not only used his funds to pay for the team members</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 xml:space="preserve"> tickets into the training program, he had also signed us up for the premium version</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 xml:space="preserve"> which would enable us to access the most exclusive training sessions in the program.</w:t>
      </w:r>
    </w:p>
    <w:p w14:paraId="081DBA81" w14:textId="31412846"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 xml:space="preserve">In my opinion, our team leader’s decision to pay for our tickets into the training program was an act of effective leadership because it exhibited his genuine interest in </w:t>
      </w:r>
      <w:r w:rsidRPr="006B4366">
        <w:rPr>
          <w:rFonts w:ascii="Times New Roman" w:hAnsi="Times New Roman" w:cs="Times New Roman"/>
          <w:sz w:val="24"/>
          <w:szCs w:val="24"/>
          <w:lang w:val="en-US"/>
        </w:rPr>
        <w:lastRenderedPageBreak/>
        <w:t>improving our skills and careers as a result. While he had no obligation to fund our entry into the training program, I believe that he understood that by signing us up for the program, we would acquire essential and relevant skills needed to administer quality palliative care during the pandemic. The fact that he used his own money adds to the authenticity of his intention to genuinely support his team members. Furthermore, I think that the team leader exemplified kindness as a value that can be adopted by leaders to uplift their subordinates. Since actions are a true illustration of one</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s commitment to one</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s values, I believe that our palliative care team leader provided an example of how we can utilize opportunities to illustrate our core values.</w:t>
      </w:r>
    </w:p>
    <w:p w14:paraId="235ADB8C" w14:textId="77777777" w:rsidR="006D417D" w:rsidRDefault="006B4366" w:rsidP="00240667">
      <w:pPr>
        <w:spacing w:line="480" w:lineRule="auto"/>
        <w:jc w:val="center"/>
        <w:rPr>
          <w:rFonts w:ascii="Times New Roman" w:hAnsi="Times New Roman" w:cs="Times New Roman"/>
          <w:b/>
          <w:sz w:val="24"/>
          <w:szCs w:val="24"/>
          <w:lang w:val="en-US"/>
        </w:rPr>
      </w:pPr>
      <w:r w:rsidRPr="006B4366">
        <w:rPr>
          <w:rFonts w:ascii="Times New Roman" w:hAnsi="Times New Roman" w:cs="Times New Roman"/>
          <w:b/>
          <w:sz w:val="24"/>
          <w:szCs w:val="24"/>
          <w:lang w:val="en-US"/>
        </w:rPr>
        <w:t>Example of an Ineffective Leadership Scenario</w:t>
      </w:r>
    </w:p>
    <w:p w14:paraId="1C8360C2" w14:textId="0F063102"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t>While working in my current place of employment, I was once assigned to a palliative care team for a patient who had a terminal adenocarcinoma of the lung. After the diagnosis, the patient and her family were resigned to the fact that the patient</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s progressive decline and ultimate death were inevitable. Nonetheless, our team was tasked with providing advanced care and comfort to the patient while preparing her family for the challenging period before and after her passing on. Our team leader, who was also the general physician, directed us to administer opioid analgesics since it was the most appropriate pain medication that was available for the patient as she was in significant pain. However, the patient</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s family subscribed to a religion that was strongly against the use of opioids due to the association of opioids with drug abuse. Consequently, after learning that we were using opioid medication in managing the patient</w:t>
      </w:r>
      <w:r w:rsidR="003C3C17">
        <w:rPr>
          <w:rFonts w:ascii="Times New Roman" w:hAnsi="Times New Roman" w:cs="Times New Roman"/>
          <w:sz w:val="24"/>
          <w:szCs w:val="24"/>
          <w:lang w:val="en-US"/>
        </w:rPr>
        <w:t>’</w:t>
      </w:r>
      <w:r w:rsidRPr="006B4366">
        <w:rPr>
          <w:rFonts w:ascii="Times New Roman" w:hAnsi="Times New Roman" w:cs="Times New Roman"/>
          <w:sz w:val="24"/>
          <w:szCs w:val="24"/>
          <w:lang w:val="en-US"/>
        </w:rPr>
        <w:t>s pain, one of her family members grew visibly infuriated and confronted our team leader, making various abusive remarks in the process. This angered our team leader, who lashed out at the family member. He also dismissed two of our team members who tried to interfere and de-escalate the conflict.</w:t>
      </w:r>
    </w:p>
    <w:p w14:paraId="47821AA2" w14:textId="77777777" w:rsidR="006D417D" w:rsidRDefault="006B4366" w:rsidP="00240667">
      <w:pPr>
        <w:spacing w:line="480" w:lineRule="auto"/>
        <w:ind w:firstLine="720"/>
        <w:rPr>
          <w:rFonts w:ascii="Times New Roman" w:hAnsi="Times New Roman" w:cs="Times New Roman"/>
          <w:sz w:val="24"/>
          <w:szCs w:val="24"/>
          <w:lang w:val="en-US"/>
        </w:rPr>
      </w:pPr>
      <w:r w:rsidRPr="006B4366">
        <w:rPr>
          <w:rFonts w:ascii="Times New Roman" w:hAnsi="Times New Roman" w:cs="Times New Roman"/>
          <w:sz w:val="24"/>
          <w:szCs w:val="24"/>
          <w:lang w:val="en-US"/>
        </w:rPr>
        <w:lastRenderedPageBreak/>
        <w:t>In this instance, our team leader showed ineffective leadership by exhibiting poor emotional intelligence. In my opinion, the team leader was unable to recognize that the abusive comments made by the patient’s family member were due to feelings of frustration and anger rather than a deliberate effort to degrade the team leader. As such, advanced emotional intelligence would have enabled the team leader to identify a better way of addressing the family member’s frustrations other than retaliating to the family member’s comments. Furthermore, I think that the scenario presented a high-pressure circumstance in which our team leader failed to make the rational decision which, in this case, would have been to calmly address the concerns presented by the patient’s family members.</w:t>
      </w:r>
    </w:p>
    <w:p w14:paraId="789FAFAE" w14:textId="77777777" w:rsidR="00240667" w:rsidRDefault="00240667" w:rsidP="0024066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8691B2E" w14:textId="2BC9D290" w:rsidR="006D417D" w:rsidRDefault="006B4366" w:rsidP="00240667">
      <w:pPr>
        <w:spacing w:line="480" w:lineRule="auto"/>
        <w:jc w:val="center"/>
        <w:rPr>
          <w:rFonts w:ascii="Times New Roman" w:hAnsi="Times New Roman" w:cs="Times New Roman"/>
          <w:bCs/>
          <w:sz w:val="24"/>
          <w:szCs w:val="24"/>
          <w:lang w:val="en-US"/>
        </w:rPr>
      </w:pPr>
      <w:r w:rsidRPr="006B4366">
        <w:rPr>
          <w:rFonts w:ascii="Times New Roman" w:hAnsi="Times New Roman" w:cs="Times New Roman"/>
          <w:bCs/>
          <w:sz w:val="24"/>
          <w:szCs w:val="24"/>
          <w:lang w:val="en-US"/>
        </w:rPr>
        <w:lastRenderedPageBreak/>
        <w:t>References</w:t>
      </w:r>
    </w:p>
    <w:p w14:paraId="06415D6D" w14:textId="77777777" w:rsidR="00DA0753" w:rsidRDefault="00DA0753" w:rsidP="00240667">
      <w:pPr>
        <w:spacing w:line="480" w:lineRule="auto"/>
        <w:ind w:left="720" w:hanging="720"/>
        <w:rPr>
          <w:rFonts w:ascii="Times New Roman" w:hAnsi="Times New Roman" w:cs="Times New Roman"/>
          <w:sz w:val="24"/>
          <w:szCs w:val="24"/>
          <w:lang w:val="en-US"/>
        </w:rPr>
      </w:pPr>
      <w:r w:rsidRPr="006B4366">
        <w:rPr>
          <w:rFonts w:ascii="Times New Roman" w:hAnsi="Times New Roman" w:cs="Times New Roman"/>
          <w:sz w:val="24"/>
          <w:szCs w:val="24"/>
          <w:lang w:val="en-US"/>
        </w:rPr>
        <w:t>Batool, B. F. (2013). Emotional intelligence and effective leadership</w:t>
      </w:r>
      <w:r w:rsidRPr="006B4366">
        <w:rPr>
          <w:rFonts w:ascii="Times New Roman" w:hAnsi="Times New Roman" w:cs="Times New Roman"/>
          <w:i/>
          <w:sz w:val="24"/>
          <w:szCs w:val="24"/>
          <w:lang w:val="en-US"/>
        </w:rPr>
        <w:t>. Journal of business studies quarterly</w:t>
      </w:r>
      <w:r w:rsidRPr="006B4366">
        <w:rPr>
          <w:rFonts w:ascii="Times New Roman" w:hAnsi="Times New Roman" w:cs="Times New Roman"/>
          <w:sz w:val="24"/>
          <w:szCs w:val="24"/>
          <w:lang w:val="en-US"/>
        </w:rPr>
        <w:t>, 4(3), 84.</w:t>
      </w:r>
    </w:p>
    <w:p w14:paraId="14A9DBF8" w14:textId="77777777" w:rsidR="00DA0753" w:rsidRDefault="00DA0753" w:rsidP="00240667">
      <w:pPr>
        <w:spacing w:line="480" w:lineRule="auto"/>
        <w:ind w:left="720" w:hanging="720"/>
        <w:rPr>
          <w:rFonts w:ascii="Times New Roman" w:hAnsi="Times New Roman" w:cs="Times New Roman"/>
          <w:sz w:val="24"/>
          <w:szCs w:val="24"/>
          <w:lang w:val="en-US"/>
        </w:rPr>
      </w:pPr>
      <w:r w:rsidRPr="006B4366">
        <w:rPr>
          <w:rFonts w:ascii="Times New Roman" w:hAnsi="Times New Roman" w:cs="Times New Roman"/>
          <w:sz w:val="24"/>
          <w:szCs w:val="24"/>
          <w:lang w:val="en-US"/>
        </w:rPr>
        <w:t xml:space="preserve">Nelson, D. B., &amp; Low, G. R. (2011). </w:t>
      </w:r>
      <w:r w:rsidRPr="006B4366">
        <w:rPr>
          <w:rFonts w:ascii="Times New Roman" w:hAnsi="Times New Roman" w:cs="Times New Roman"/>
          <w:i/>
          <w:sz w:val="24"/>
          <w:szCs w:val="24"/>
          <w:lang w:val="en-US"/>
        </w:rPr>
        <w:t>Emotional intelligence</w:t>
      </w:r>
      <w:r w:rsidRPr="006B4366">
        <w:rPr>
          <w:rFonts w:ascii="Times New Roman" w:hAnsi="Times New Roman" w:cs="Times New Roman"/>
          <w:sz w:val="24"/>
          <w:szCs w:val="24"/>
          <w:lang w:val="en-US"/>
        </w:rPr>
        <w:t>. Boston: Prentice-Hall.</w:t>
      </w:r>
    </w:p>
    <w:p w14:paraId="53686381" w14:textId="77777777" w:rsidR="00DA0753" w:rsidRDefault="00DA0753" w:rsidP="00240667">
      <w:pPr>
        <w:spacing w:line="480" w:lineRule="auto"/>
        <w:ind w:left="720" w:hanging="720"/>
        <w:rPr>
          <w:rFonts w:ascii="Times New Roman" w:hAnsi="Times New Roman" w:cs="Times New Roman"/>
          <w:sz w:val="24"/>
          <w:szCs w:val="24"/>
          <w:lang w:val="en-US"/>
        </w:rPr>
      </w:pPr>
      <w:r w:rsidRPr="006B4366">
        <w:rPr>
          <w:rFonts w:ascii="Times New Roman" w:hAnsi="Times New Roman" w:cs="Times New Roman"/>
          <w:sz w:val="24"/>
          <w:szCs w:val="24"/>
          <w:lang w:val="en-US"/>
        </w:rPr>
        <w:t>Spears, L. C. (2010). Character and servant leadership: Ten characteristics of effective, caring leaders. </w:t>
      </w:r>
      <w:r w:rsidRPr="006B4366">
        <w:rPr>
          <w:rFonts w:ascii="Times New Roman" w:hAnsi="Times New Roman" w:cs="Times New Roman"/>
          <w:i/>
          <w:iCs/>
          <w:sz w:val="24"/>
          <w:szCs w:val="24"/>
          <w:lang w:val="en-US"/>
        </w:rPr>
        <w:t>The Journal of Virtues &amp; Leadership</w:t>
      </w:r>
      <w:r w:rsidRPr="006B4366">
        <w:rPr>
          <w:rFonts w:ascii="Times New Roman" w:hAnsi="Times New Roman" w:cs="Times New Roman"/>
          <w:sz w:val="24"/>
          <w:szCs w:val="24"/>
          <w:lang w:val="en-US"/>
        </w:rPr>
        <w:t>, </w:t>
      </w:r>
      <w:r w:rsidRPr="006B4366">
        <w:rPr>
          <w:rFonts w:ascii="Times New Roman" w:hAnsi="Times New Roman" w:cs="Times New Roman"/>
          <w:i/>
          <w:iCs/>
          <w:sz w:val="24"/>
          <w:szCs w:val="24"/>
          <w:lang w:val="en-US"/>
        </w:rPr>
        <w:t>1</w:t>
      </w:r>
      <w:r w:rsidRPr="006B4366">
        <w:rPr>
          <w:rFonts w:ascii="Times New Roman" w:hAnsi="Times New Roman" w:cs="Times New Roman"/>
          <w:sz w:val="24"/>
          <w:szCs w:val="24"/>
          <w:lang w:val="en-US"/>
        </w:rPr>
        <w:t>(1), 25-30.</w:t>
      </w:r>
    </w:p>
    <w:p w14:paraId="66BE1E5B" w14:textId="77777777" w:rsidR="00DA0753" w:rsidRPr="006B4366" w:rsidRDefault="00DA0753" w:rsidP="00240667">
      <w:pPr>
        <w:spacing w:line="480" w:lineRule="auto"/>
        <w:ind w:left="720" w:hanging="720"/>
        <w:rPr>
          <w:rFonts w:ascii="Times New Roman" w:hAnsi="Times New Roman" w:cs="Times New Roman"/>
          <w:sz w:val="24"/>
          <w:szCs w:val="24"/>
          <w:lang w:val="en-US"/>
        </w:rPr>
      </w:pPr>
      <w:r w:rsidRPr="006B4366">
        <w:rPr>
          <w:rFonts w:ascii="Times New Roman" w:hAnsi="Times New Roman" w:cs="Times New Roman"/>
          <w:sz w:val="24"/>
          <w:szCs w:val="24"/>
          <w:lang w:val="en-US"/>
        </w:rPr>
        <w:t>Vojta, M. (2010). Characteristics of the effective leader. </w:t>
      </w:r>
      <w:r w:rsidRPr="006B4366">
        <w:rPr>
          <w:rFonts w:ascii="Times New Roman" w:hAnsi="Times New Roman" w:cs="Times New Roman"/>
          <w:i/>
          <w:iCs/>
          <w:sz w:val="24"/>
          <w:szCs w:val="24"/>
          <w:lang w:val="en-US"/>
        </w:rPr>
        <w:t>Nursing Outlook</w:t>
      </w:r>
      <w:r w:rsidRPr="006B4366">
        <w:rPr>
          <w:rFonts w:ascii="Times New Roman" w:hAnsi="Times New Roman" w:cs="Times New Roman"/>
          <w:sz w:val="24"/>
          <w:szCs w:val="24"/>
          <w:lang w:val="en-US"/>
        </w:rPr>
        <w:t>, </w:t>
      </w:r>
      <w:r w:rsidRPr="006B4366">
        <w:rPr>
          <w:rFonts w:ascii="Times New Roman" w:hAnsi="Times New Roman" w:cs="Times New Roman"/>
          <w:i/>
          <w:iCs/>
          <w:sz w:val="24"/>
          <w:szCs w:val="24"/>
          <w:lang w:val="en-US"/>
        </w:rPr>
        <w:t>21</w:t>
      </w:r>
      <w:r w:rsidRPr="006B4366">
        <w:rPr>
          <w:rFonts w:ascii="Times New Roman" w:hAnsi="Times New Roman" w:cs="Times New Roman"/>
          <w:sz w:val="24"/>
          <w:szCs w:val="24"/>
          <w:lang w:val="en-US"/>
        </w:rPr>
        <w:t>(11), 721-723.</w:t>
      </w:r>
    </w:p>
    <w:sectPr w:rsidR="00DA0753" w:rsidRPr="006B4366" w:rsidSect="006B436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8814C" w14:textId="77777777" w:rsidR="001F2BC6" w:rsidRDefault="001F2BC6" w:rsidP="006B4366">
      <w:pPr>
        <w:spacing w:after="0" w:line="240" w:lineRule="auto"/>
      </w:pPr>
      <w:r>
        <w:separator/>
      </w:r>
    </w:p>
  </w:endnote>
  <w:endnote w:type="continuationSeparator" w:id="0">
    <w:p w14:paraId="228636CE" w14:textId="77777777" w:rsidR="001F2BC6" w:rsidRDefault="001F2BC6" w:rsidP="006B4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94048" w14:textId="77777777" w:rsidR="001F2BC6" w:rsidRDefault="001F2BC6" w:rsidP="006B4366">
      <w:pPr>
        <w:spacing w:after="0" w:line="240" w:lineRule="auto"/>
      </w:pPr>
      <w:r>
        <w:separator/>
      </w:r>
    </w:p>
  </w:footnote>
  <w:footnote w:type="continuationSeparator" w:id="0">
    <w:p w14:paraId="04B03CD1" w14:textId="77777777" w:rsidR="001F2BC6" w:rsidRDefault="001F2BC6" w:rsidP="006B4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2036253226"/>
      <w:docPartObj>
        <w:docPartGallery w:val="Page Numbers (Top of Page)"/>
        <w:docPartUnique/>
      </w:docPartObj>
    </w:sdtPr>
    <w:sdtEndPr>
      <w:rPr>
        <w:noProof/>
      </w:rPr>
    </w:sdtEndPr>
    <w:sdtContent>
      <w:p w14:paraId="14B6D6F3" w14:textId="0EA69BE0" w:rsidR="006B4366" w:rsidRPr="006B4366" w:rsidRDefault="006B4366" w:rsidP="006B4366">
        <w:pPr>
          <w:pStyle w:val="Header"/>
          <w:jc w:val="right"/>
          <w:rPr>
            <w:rFonts w:ascii="Times New Roman" w:hAnsi="Times New Roman" w:cs="Times New Roman"/>
            <w:sz w:val="19"/>
            <w:szCs w:val="19"/>
          </w:rPr>
        </w:pPr>
        <w:r w:rsidRPr="006B4366">
          <w:rPr>
            <w:rFonts w:ascii="Times New Roman" w:hAnsi="Times New Roman" w:cs="Times New Roman"/>
            <w:sz w:val="19"/>
            <w:szCs w:val="19"/>
            <w:lang w:val="en-US"/>
          </w:rPr>
          <w:t>EFFECTIVE LEADERSHIP QUALITIES AND REFECTION OF APPROACH TO LEADERSHIP</w:t>
        </w:r>
        <w:r w:rsidRPr="006B4366">
          <w:rPr>
            <w:rFonts w:ascii="Times New Roman" w:hAnsi="Times New Roman" w:cs="Times New Roman"/>
            <w:sz w:val="19"/>
            <w:szCs w:val="19"/>
          </w:rPr>
          <w:tab/>
        </w:r>
        <w:r w:rsidRPr="006B4366">
          <w:rPr>
            <w:rFonts w:ascii="Times New Roman" w:hAnsi="Times New Roman" w:cs="Times New Roman"/>
            <w:sz w:val="19"/>
            <w:szCs w:val="19"/>
          </w:rPr>
          <w:fldChar w:fldCharType="begin"/>
        </w:r>
        <w:r w:rsidRPr="006B4366">
          <w:rPr>
            <w:rFonts w:ascii="Times New Roman" w:hAnsi="Times New Roman" w:cs="Times New Roman"/>
            <w:sz w:val="19"/>
            <w:szCs w:val="19"/>
          </w:rPr>
          <w:instrText xml:space="preserve"> PAGE   \* MERGEFORMAT </w:instrText>
        </w:r>
        <w:r w:rsidRPr="006B4366">
          <w:rPr>
            <w:rFonts w:ascii="Times New Roman" w:hAnsi="Times New Roman" w:cs="Times New Roman"/>
            <w:sz w:val="19"/>
            <w:szCs w:val="19"/>
          </w:rPr>
          <w:fldChar w:fldCharType="separate"/>
        </w:r>
        <w:r w:rsidRPr="006B4366">
          <w:rPr>
            <w:rFonts w:ascii="Times New Roman" w:hAnsi="Times New Roman" w:cs="Times New Roman"/>
            <w:noProof/>
            <w:sz w:val="19"/>
            <w:szCs w:val="19"/>
          </w:rPr>
          <w:t>2</w:t>
        </w:r>
        <w:r w:rsidRPr="006B4366">
          <w:rPr>
            <w:rFonts w:ascii="Times New Roman" w:hAnsi="Times New Roman" w:cs="Times New Roman"/>
            <w:noProof/>
            <w:sz w:val="19"/>
            <w:szCs w:val="19"/>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1276792467"/>
      <w:docPartObj>
        <w:docPartGallery w:val="Page Numbers (Top of Page)"/>
        <w:docPartUnique/>
      </w:docPartObj>
    </w:sdtPr>
    <w:sdtEndPr>
      <w:rPr>
        <w:noProof/>
      </w:rPr>
    </w:sdtEndPr>
    <w:sdtContent>
      <w:p w14:paraId="51B32CED" w14:textId="5365F2E8" w:rsidR="006B4366" w:rsidRPr="006B4366" w:rsidRDefault="006B4366" w:rsidP="006B4366">
        <w:pPr>
          <w:pStyle w:val="Header"/>
          <w:jc w:val="right"/>
          <w:rPr>
            <w:rFonts w:ascii="Times New Roman" w:hAnsi="Times New Roman" w:cs="Times New Roman"/>
            <w:sz w:val="19"/>
            <w:szCs w:val="19"/>
          </w:rPr>
        </w:pPr>
        <w:r w:rsidRPr="006B4366">
          <w:rPr>
            <w:rFonts w:ascii="Times New Roman" w:hAnsi="Times New Roman" w:cs="Times New Roman"/>
            <w:sz w:val="19"/>
            <w:szCs w:val="19"/>
            <w:lang w:val="en-US"/>
          </w:rPr>
          <w:t>Running head: EFFECTIVE LEADERSHIP QUALITIES AND REFECTION OF APPROACH TO LEADERSHIP</w:t>
        </w:r>
        <w:r>
          <w:rPr>
            <w:rFonts w:ascii="Times New Roman" w:hAnsi="Times New Roman" w:cs="Times New Roman"/>
            <w:sz w:val="19"/>
            <w:szCs w:val="19"/>
            <w:lang w:val="en-US"/>
          </w:rPr>
          <w:tab/>
        </w:r>
        <w:r w:rsidRPr="006B4366">
          <w:rPr>
            <w:rFonts w:ascii="Times New Roman" w:hAnsi="Times New Roman" w:cs="Times New Roman"/>
            <w:sz w:val="19"/>
            <w:szCs w:val="19"/>
          </w:rPr>
          <w:fldChar w:fldCharType="begin"/>
        </w:r>
        <w:r w:rsidRPr="006B4366">
          <w:rPr>
            <w:rFonts w:ascii="Times New Roman" w:hAnsi="Times New Roman" w:cs="Times New Roman"/>
            <w:sz w:val="19"/>
            <w:szCs w:val="19"/>
          </w:rPr>
          <w:instrText xml:space="preserve"> PAGE   \* MERGEFORMAT </w:instrText>
        </w:r>
        <w:r w:rsidRPr="006B4366">
          <w:rPr>
            <w:rFonts w:ascii="Times New Roman" w:hAnsi="Times New Roman" w:cs="Times New Roman"/>
            <w:sz w:val="19"/>
            <w:szCs w:val="19"/>
          </w:rPr>
          <w:fldChar w:fldCharType="separate"/>
        </w:r>
        <w:r w:rsidRPr="006B4366">
          <w:rPr>
            <w:rFonts w:ascii="Times New Roman" w:hAnsi="Times New Roman" w:cs="Times New Roman"/>
            <w:noProof/>
            <w:sz w:val="19"/>
            <w:szCs w:val="19"/>
          </w:rPr>
          <w:t>2</w:t>
        </w:r>
        <w:r w:rsidRPr="006B4366">
          <w:rPr>
            <w:rFonts w:ascii="Times New Roman" w:hAnsi="Times New Roman" w:cs="Times New Roman"/>
            <w:noProof/>
            <w:sz w:val="19"/>
            <w:szCs w:val="19"/>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NLG0MLM0tTQ0MTVT0lEKTi0uzszPAykwrAUAjWWOfiwAAAA="/>
  </w:docVars>
  <w:rsids>
    <w:rsidRoot w:val="006B4366"/>
    <w:rsid w:val="001F2BC6"/>
    <w:rsid w:val="00240667"/>
    <w:rsid w:val="00291EA3"/>
    <w:rsid w:val="0039337C"/>
    <w:rsid w:val="003C3C17"/>
    <w:rsid w:val="003E2B84"/>
    <w:rsid w:val="006B4366"/>
    <w:rsid w:val="006D417D"/>
    <w:rsid w:val="00722D48"/>
    <w:rsid w:val="008C4FF2"/>
    <w:rsid w:val="00DA075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FE215"/>
  <w15:chartTrackingRefBased/>
  <w15:docId w15:val="{CDC26A29-BE29-4965-BF29-6D0B1679B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4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366"/>
  </w:style>
  <w:style w:type="paragraph" w:styleId="Footer">
    <w:name w:val="footer"/>
    <w:basedOn w:val="Normal"/>
    <w:link w:val="FooterChar"/>
    <w:uiPriority w:val="99"/>
    <w:unhideWhenUsed/>
    <w:rsid w:val="006B43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7</Pages>
  <Words>1408</Words>
  <Characters>8026</Characters>
  <Application>Microsoft Office Word</Application>
  <DocSecurity>0</DocSecurity>
  <Lines>66</Lines>
  <Paragraphs>18</Paragraphs>
  <ScaleCrop>false</ScaleCrop>
  <Company/>
  <LinksUpToDate>false</LinksUpToDate>
  <CharactersWithSpaces>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4</cp:revision>
  <dcterms:created xsi:type="dcterms:W3CDTF">2021-04-04T13:03:00Z</dcterms:created>
  <dcterms:modified xsi:type="dcterms:W3CDTF">2021-04-04T13:32:00Z</dcterms:modified>
</cp:coreProperties>
</file>